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E99F3" w14:textId="2F037B26" w:rsidR="00F05FC2" w:rsidRDefault="00BE1F87" w:rsidP="00F05FC2">
      <w:pPr>
        <w:jc w:val="center"/>
        <w:outlineLvl w:val="0"/>
      </w:pPr>
      <w:r>
        <w:rPr>
          <w:noProof/>
        </w:rPr>
        <w:drawing>
          <wp:inline distT="0" distB="0" distL="0" distR="0" wp14:anchorId="05A8F97F" wp14:editId="3E78382E">
            <wp:extent cx="1495425" cy="1495425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4EC9A" w14:textId="5D229956" w:rsidR="00F05FC2" w:rsidRPr="00A2422F" w:rsidRDefault="00F24192" w:rsidP="00F05FC2">
      <w:pPr>
        <w:jc w:val="center"/>
        <w:outlineLvl w:val="0"/>
        <w:rPr>
          <w:color w:val="002060"/>
        </w:rPr>
      </w:pPr>
      <w:r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June 14</w:t>
      </w:r>
      <w:r w:rsidR="00BE1F87" w:rsidRPr="00BE1F87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  <w:vertAlign w:val="superscript"/>
        </w:rPr>
        <w:t>h</w:t>
      </w:r>
      <w:r w:rsidR="00BE1F87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 xml:space="preserve">, 2023 </w:t>
      </w:r>
      <w:r w:rsidR="00F05FC2" w:rsidRPr="00A2422F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Meeting Minutes</w:t>
      </w:r>
    </w:p>
    <w:tbl>
      <w:tblPr>
        <w:tblStyle w:val="TableGrid"/>
        <w:tblpPr w:leftFromText="180" w:rightFromText="180" w:vertAnchor="text" w:horzAnchor="margin" w:tblpY="17"/>
        <w:tblW w:w="9355" w:type="dxa"/>
        <w:tblLook w:val="04A0" w:firstRow="1" w:lastRow="0" w:firstColumn="1" w:lastColumn="0" w:noHBand="0" w:noVBand="1"/>
      </w:tblPr>
      <w:tblGrid>
        <w:gridCol w:w="3325"/>
        <w:gridCol w:w="6030"/>
      </w:tblGrid>
      <w:tr w:rsidR="00F05FC2" w:rsidRPr="0062233E" w14:paraId="61705DE7" w14:textId="77777777" w:rsidTr="001B6B22">
        <w:tc>
          <w:tcPr>
            <w:tcW w:w="3325" w:type="dxa"/>
            <w:shd w:val="clear" w:color="auto" w:fill="002060"/>
          </w:tcPr>
          <w:p w14:paraId="69C583F1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030" w:type="dxa"/>
          </w:tcPr>
          <w:p w14:paraId="5963B700" w14:textId="528BDD2D" w:rsidR="00F05FC2" w:rsidRPr="0062233E" w:rsidRDefault="00BE1F87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C</w:t>
            </w:r>
            <w:r w:rsidR="00FD676B">
              <w:rPr>
                <w:rFonts w:ascii="Times New Roman" w:hAnsi="Times New Roman" w:cs="Times New Roman"/>
              </w:rPr>
              <w:t>HP</w:t>
            </w:r>
          </w:p>
        </w:tc>
      </w:tr>
      <w:tr w:rsidR="00F05FC2" w:rsidRPr="0062233E" w14:paraId="0FEDC456" w14:textId="77777777" w:rsidTr="001B6B22">
        <w:tc>
          <w:tcPr>
            <w:tcW w:w="3325" w:type="dxa"/>
            <w:shd w:val="clear" w:color="auto" w:fill="002060"/>
          </w:tcPr>
          <w:p w14:paraId="2ECF5E21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030" w:type="dxa"/>
          </w:tcPr>
          <w:p w14:paraId="645AF173" w14:textId="06FAD285" w:rsidR="00F05FC2" w:rsidRPr="0062233E" w:rsidRDefault="00F24192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e 14</w:t>
            </w:r>
            <w:r w:rsidR="00495CCB">
              <w:rPr>
                <w:rFonts w:ascii="Times New Roman" w:hAnsi="Times New Roman" w:cs="Times New Roman"/>
              </w:rPr>
              <w:t>, 202</w:t>
            </w:r>
            <w:r w:rsidR="00871CE7">
              <w:rPr>
                <w:rFonts w:ascii="Times New Roman" w:hAnsi="Times New Roman" w:cs="Times New Roman"/>
              </w:rPr>
              <w:t>3</w:t>
            </w:r>
            <w:r w:rsidR="00495CCB">
              <w:rPr>
                <w:rFonts w:ascii="Times New Roman" w:hAnsi="Times New Roman" w:cs="Times New Roman"/>
              </w:rPr>
              <w:t xml:space="preserve"> at 8:30 am</w:t>
            </w:r>
          </w:p>
        </w:tc>
      </w:tr>
      <w:tr w:rsidR="00F05FC2" w:rsidRPr="0062233E" w14:paraId="093BD3EF" w14:textId="77777777" w:rsidTr="001B6B22">
        <w:tc>
          <w:tcPr>
            <w:tcW w:w="3325" w:type="dxa"/>
            <w:shd w:val="clear" w:color="auto" w:fill="002060"/>
          </w:tcPr>
          <w:p w14:paraId="2F91DEE0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030" w:type="dxa"/>
          </w:tcPr>
          <w:p w14:paraId="0A2003BB" w14:textId="39E2F6FD" w:rsidR="00F05FC2" w:rsidRPr="0062233E" w:rsidRDefault="00687827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rtual</w:t>
            </w:r>
            <w:r w:rsidR="00DE2149">
              <w:rPr>
                <w:rFonts w:ascii="Times New Roman" w:hAnsi="Times New Roman" w:cs="Times New Roman"/>
              </w:rPr>
              <w:t xml:space="preserve"> on Google Meet</w:t>
            </w:r>
          </w:p>
        </w:tc>
      </w:tr>
      <w:tr w:rsidR="00F05FC2" w:rsidRPr="0062233E" w14:paraId="0CB80F2F" w14:textId="77777777" w:rsidTr="001B6B22">
        <w:tc>
          <w:tcPr>
            <w:tcW w:w="3325" w:type="dxa"/>
            <w:shd w:val="clear" w:color="auto" w:fill="002060"/>
          </w:tcPr>
          <w:p w14:paraId="573E37BD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030" w:type="dxa"/>
          </w:tcPr>
          <w:p w14:paraId="08ED252E" w14:textId="42C50B4A" w:rsidR="00F05FC2" w:rsidRPr="0062233E" w:rsidRDefault="00F24192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/14</w:t>
            </w:r>
            <w:r w:rsidR="00495CCB">
              <w:rPr>
                <w:rFonts w:ascii="Times New Roman" w:hAnsi="Times New Roman" w:cs="Times New Roman"/>
              </w:rPr>
              <w:t>/</w:t>
            </w:r>
            <w:r w:rsidR="00DE2149">
              <w:rPr>
                <w:rFonts w:ascii="Times New Roman" w:hAnsi="Times New Roman" w:cs="Times New Roman"/>
              </w:rPr>
              <w:t>2</w:t>
            </w:r>
            <w:r w:rsidR="00871CE7">
              <w:rPr>
                <w:rFonts w:ascii="Times New Roman" w:hAnsi="Times New Roman" w:cs="Times New Roman"/>
              </w:rPr>
              <w:t>3</w:t>
            </w:r>
          </w:p>
        </w:tc>
      </w:tr>
    </w:tbl>
    <w:p w14:paraId="0C2B3DC4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6C1CB9" w:rsidRPr="0062233E" w14:paraId="375BF9C3" w14:textId="77777777" w:rsidTr="006C1CB9">
        <w:tc>
          <w:tcPr>
            <w:tcW w:w="9355" w:type="dxa"/>
            <w:shd w:val="clear" w:color="auto" w:fill="002060"/>
          </w:tcPr>
          <w:p w14:paraId="71ED4AD0" w14:textId="77777777" w:rsidR="006C1CB9" w:rsidRPr="0062233E" w:rsidRDefault="006C1CB9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14:paraId="572F3738" w14:textId="77777777" w:rsidTr="006C1CB9">
        <w:tc>
          <w:tcPr>
            <w:tcW w:w="9355" w:type="dxa"/>
          </w:tcPr>
          <w:p w14:paraId="01EA0B21" w14:textId="37FED3D7" w:rsidR="00883BE2" w:rsidRDefault="00F24192" w:rsidP="00C74B5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8C7D7F">
              <w:rPr>
                <w:rFonts w:ascii="Times New Roman" w:hAnsi="Times New Roman" w:cs="Times New Roman"/>
              </w:rPr>
              <w:t>6</w:t>
            </w:r>
            <w:r w:rsidR="006F3885">
              <w:rPr>
                <w:rFonts w:ascii="Times New Roman" w:hAnsi="Times New Roman" w:cs="Times New Roman"/>
              </w:rPr>
              <w:t xml:space="preserve"> attendees </w:t>
            </w:r>
            <w:r w:rsidR="006F3885" w:rsidRPr="006F3885">
              <w:rPr>
                <w:rFonts w:ascii="Times New Roman" w:hAnsi="Times New Roman" w:cs="Times New Roman"/>
              </w:rPr>
              <w:t xml:space="preserve">  </w:t>
            </w:r>
          </w:p>
          <w:tbl>
            <w:tblPr>
              <w:tblW w:w="3140" w:type="dxa"/>
              <w:tblLook w:val="04A0" w:firstRow="1" w:lastRow="0" w:firstColumn="1" w:lastColumn="0" w:noHBand="0" w:noVBand="1"/>
            </w:tblPr>
            <w:tblGrid>
              <w:gridCol w:w="3140"/>
            </w:tblGrid>
            <w:tr w:rsidR="00F24192" w:rsidRPr="00F24192" w14:paraId="2FB9F1C7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9ABFB9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Amanda Goings</w:t>
                  </w:r>
                </w:p>
              </w:tc>
            </w:tr>
            <w:tr w:rsidR="00F24192" w:rsidRPr="00F24192" w14:paraId="5AC40487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7D2368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Cathie Moore</w:t>
                  </w:r>
                </w:p>
              </w:tc>
            </w:tr>
            <w:tr w:rsidR="00F24192" w:rsidRPr="00F24192" w14:paraId="56D50E76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EE8E47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Cathy Blume</w:t>
                  </w:r>
                </w:p>
              </w:tc>
            </w:tr>
            <w:tr w:rsidR="00F24192" w:rsidRPr="00F24192" w14:paraId="6983069C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98A872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Child Care Answers</w:t>
                  </w:r>
                </w:p>
              </w:tc>
            </w:tr>
            <w:tr w:rsidR="00F24192" w:rsidRPr="00F24192" w14:paraId="6B15777E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A18FC6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Christi Patterson</w:t>
                  </w:r>
                </w:p>
              </w:tc>
            </w:tr>
            <w:tr w:rsidR="00F24192" w:rsidRPr="00F24192" w14:paraId="6527C87B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961170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Court C</w:t>
                  </w:r>
                </w:p>
              </w:tc>
            </w:tr>
            <w:tr w:rsidR="00F24192" w:rsidRPr="00F24192" w14:paraId="212B4726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430BDF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Courtney Cole</w:t>
                  </w:r>
                </w:p>
              </w:tc>
            </w:tr>
            <w:tr w:rsidR="00F24192" w:rsidRPr="00F24192" w14:paraId="27A4F83B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54E2E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David Bonney</w:t>
                  </w:r>
                </w:p>
              </w:tc>
            </w:tr>
            <w:tr w:rsidR="00F24192" w:rsidRPr="00F24192" w14:paraId="18D86DEA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D3A7C7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David Margason</w:t>
                  </w:r>
                </w:p>
              </w:tc>
            </w:tr>
            <w:tr w:rsidR="00F24192" w:rsidRPr="00F24192" w14:paraId="3003AF34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FD5DC9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Dawn Pruitt</w:t>
                  </w:r>
                </w:p>
              </w:tc>
            </w:tr>
            <w:tr w:rsidR="00F24192" w:rsidRPr="00F24192" w14:paraId="7B8E2FD4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6526CC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Eric Hessel</w:t>
                  </w:r>
                </w:p>
              </w:tc>
            </w:tr>
            <w:tr w:rsidR="00F24192" w:rsidRPr="00F24192" w14:paraId="2D739C81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CDE269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Erika Davis</w:t>
                  </w:r>
                </w:p>
              </w:tc>
            </w:tr>
            <w:tr w:rsidR="00F24192" w:rsidRPr="00F24192" w14:paraId="28173A2A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47C9D8" w14:textId="4DC43181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 xml:space="preserve">Chase </w:t>
                  </w:r>
                  <w:r>
                    <w:rPr>
                      <w:rFonts w:ascii="Calibri" w:eastAsia="Times New Roman" w:hAnsi="Calibri" w:cs="Calibri"/>
                      <w:color w:val="000000"/>
                    </w:rPr>
                    <w:t>Cotton</w:t>
                  </w:r>
                </w:p>
              </w:tc>
            </w:tr>
            <w:tr w:rsidR="00F24192" w:rsidRPr="00F24192" w14:paraId="29BAA37F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1F16CE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Jeff Hughes</w:t>
                  </w:r>
                </w:p>
              </w:tc>
            </w:tr>
            <w:tr w:rsidR="00F24192" w:rsidRPr="00F24192" w14:paraId="57F4CFB2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1EFDA0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Josh Faith</w:t>
                  </w:r>
                </w:p>
              </w:tc>
            </w:tr>
            <w:tr w:rsidR="00F24192" w:rsidRPr="00F24192" w14:paraId="148E8E59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D0C125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Julie Winship</w:t>
                  </w:r>
                </w:p>
              </w:tc>
            </w:tr>
            <w:tr w:rsidR="00F24192" w:rsidRPr="00F24192" w14:paraId="25E897CE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F7A102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Lindsey Tomaw</w:t>
                  </w:r>
                </w:p>
              </w:tc>
            </w:tr>
            <w:tr w:rsidR="00F24192" w:rsidRPr="00F24192" w14:paraId="173F15E4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1477A6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Maci Valdez</w:t>
                  </w:r>
                </w:p>
              </w:tc>
            </w:tr>
            <w:tr w:rsidR="00F24192" w:rsidRPr="00F24192" w14:paraId="6F0D1A24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378598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Michael Aviah</w:t>
                  </w:r>
                </w:p>
              </w:tc>
            </w:tr>
            <w:tr w:rsidR="00F24192" w:rsidRPr="00F24192" w14:paraId="6F0BF93A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B0D5EE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Monay Cavazos</w:t>
                  </w:r>
                </w:p>
              </w:tc>
            </w:tr>
            <w:tr w:rsidR="00F24192" w:rsidRPr="00F24192" w14:paraId="7912763E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652A3F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Nancy Luckett</w:t>
                  </w:r>
                </w:p>
              </w:tc>
            </w:tr>
            <w:tr w:rsidR="00F24192" w:rsidRPr="00F24192" w14:paraId="7D8C45DC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4F340A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Ray Kotarski</w:t>
                  </w:r>
                </w:p>
              </w:tc>
            </w:tr>
            <w:tr w:rsidR="00F24192" w:rsidRPr="00F24192" w14:paraId="6B6879C8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610E26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Rosie</w:t>
                  </w:r>
                </w:p>
              </w:tc>
            </w:tr>
            <w:tr w:rsidR="00F24192" w:rsidRPr="00F24192" w14:paraId="13193ABF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14CD6B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 xml:space="preserve">Staci Hovermale </w:t>
                  </w:r>
                </w:p>
              </w:tc>
            </w:tr>
            <w:tr w:rsidR="00F24192" w:rsidRPr="00F24192" w14:paraId="7F36ECE0" w14:textId="77777777" w:rsidTr="00F24192">
              <w:trPr>
                <w:trHeight w:val="300"/>
              </w:trPr>
              <w:tc>
                <w:tcPr>
                  <w:tcW w:w="3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EF5FB1" w14:textId="77777777" w:rsidR="00F24192" w:rsidRPr="00F24192" w:rsidRDefault="00F24192" w:rsidP="00F2419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F24192">
                    <w:rPr>
                      <w:rFonts w:ascii="Calibri" w:eastAsia="Times New Roman" w:hAnsi="Calibri" w:cs="Calibri"/>
                      <w:color w:val="000000"/>
                    </w:rPr>
                    <w:t>Tonya Geans</w:t>
                  </w:r>
                </w:p>
              </w:tc>
            </w:tr>
          </w:tbl>
          <w:p w14:paraId="5440DB70" w14:textId="77777777" w:rsidR="006C1CB9" w:rsidRPr="0062233E" w:rsidRDefault="006C1CB9" w:rsidP="001B6B22">
            <w:pPr>
              <w:rPr>
                <w:rFonts w:ascii="Times New Roman" w:hAnsi="Times New Roman" w:cs="Times New Roman"/>
              </w:rPr>
            </w:pPr>
          </w:p>
        </w:tc>
      </w:tr>
    </w:tbl>
    <w:p w14:paraId="49664FE3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05FC2" w:rsidRPr="0062233E" w14:paraId="09B77AA7" w14:textId="77777777" w:rsidTr="001B6B22">
        <w:tc>
          <w:tcPr>
            <w:tcW w:w="9350" w:type="dxa"/>
            <w:shd w:val="clear" w:color="auto" w:fill="002060"/>
          </w:tcPr>
          <w:p w14:paraId="75138A8F" w14:textId="77777777" w:rsidR="00F05FC2" w:rsidRPr="0062233E" w:rsidRDefault="00F05FC2" w:rsidP="001B6B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lastRenderedPageBreak/>
              <w:t>Meeting Notes (Old/New Business, Decisions, Agendas)</w:t>
            </w:r>
          </w:p>
        </w:tc>
      </w:tr>
      <w:tr w:rsidR="00F05FC2" w:rsidRPr="0062233E" w14:paraId="708BE3A3" w14:textId="77777777" w:rsidTr="001B6B22">
        <w:tc>
          <w:tcPr>
            <w:tcW w:w="9350" w:type="dxa"/>
          </w:tcPr>
          <w:p w14:paraId="2B89CFE0" w14:textId="03200F0E" w:rsidR="00495CCB" w:rsidRPr="008C7D7F" w:rsidRDefault="00495CCB" w:rsidP="008C7D7F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  <w:bookmarkStart w:id="0" w:name="_Hlk516381040"/>
            <w:r w:rsidRPr="00495CCB">
              <w:rPr>
                <w:rFonts w:ascii="Times New Roman" w:hAnsi="Times New Roman" w:cs="Times New Roman"/>
                <w:b/>
                <w:bCs/>
              </w:rPr>
              <w:t>AGENDA</w:t>
            </w:r>
          </w:p>
          <w:p w14:paraId="41E5E69F" w14:textId="77777777" w:rsidR="00656229" w:rsidRDefault="00656229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6EE08A7F" w14:textId="27B044D8" w:rsidR="00656229" w:rsidRPr="00656229" w:rsidRDefault="00656229" w:rsidP="00EF209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</w:rPr>
            </w:pPr>
            <w:r w:rsidRPr="00656229">
              <w:rPr>
                <w:rFonts w:ascii="Times New Roman" w:hAnsi="Times New Roman" w:cs="Times New Roman"/>
                <w:b/>
                <w:bCs/>
              </w:rPr>
              <w:t>Community Action Plan – Action Step Updates – Chas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Cotten</w:t>
            </w:r>
            <w:r w:rsidRPr="00656229">
              <w:rPr>
                <w:rFonts w:ascii="Times New Roman" w:hAnsi="Times New Roman" w:cs="Times New Roman"/>
                <w:b/>
                <w:bCs/>
              </w:rPr>
              <w:t xml:space="preserve"> &amp; Michael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Aviah</w:t>
            </w:r>
          </w:p>
          <w:p w14:paraId="7C8607D7" w14:textId="77777777" w:rsidR="008C7D7F" w:rsidRPr="00656229" w:rsidRDefault="008C7D7F" w:rsidP="008C7D7F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30C2A4E9" w14:textId="77777777" w:rsidR="008C7D7F" w:rsidRDefault="008C7D7F" w:rsidP="00656229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Updates:</w:t>
            </w:r>
          </w:p>
          <w:p w14:paraId="78CAD16B" w14:textId="77777777" w:rsidR="00F24192" w:rsidRPr="00F24192" w:rsidRDefault="00F24192" w:rsidP="00F24192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24192">
              <w:rPr>
                <w:rFonts w:ascii="Times New Roman" w:hAnsi="Times New Roman" w:cs="Times New Roman"/>
              </w:rPr>
              <w:t>Substance Use:  Upcoming LCC Grant Month in October</w:t>
            </w:r>
          </w:p>
          <w:p w14:paraId="17D0EAFD" w14:textId="77777777" w:rsidR="00F24192" w:rsidRPr="00F24192" w:rsidRDefault="00F24192" w:rsidP="00F24192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F24192">
              <w:rPr>
                <w:rFonts w:ascii="Times New Roman" w:hAnsi="Times New Roman" w:cs="Times New Roman"/>
              </w:rPr>
              <w:t>CIT Training:  Next annual training coming up in September for Law Enforcement Officers – Contact April Bordeau or Mandy Goings.</w:t>
            </w:r>
          </w:p>
          <w:p w14:paraId="44D39BCA" w14:textId="77777777" w:rsidR="00F24192" w:rsidRPr="00F24192" w:rsidRDefault="00F24192" w:rsidP="00F24192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F24192">
              <w:rPr>
                <w:rFonts w:ascii="Times New Roman" w:hAnsi="Times New Roman" w:cs="Times New Roman"/>
              </w:rPr>
              <w:t>Faith: Bryan C. w/ HCCF is working on developing a new interfaith relations group, currently setting date for a callout meeting, more details soon.</w:t>
            </w:r>
          </w:p>
          <w:p w14:paraId="050C70D9" w14:textId="77777777" w:rsidR="00F24192" w:rsidRPr="00F24192" w:rsidRDefault="00F24192" w:rsidP="00F24192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F24192">
              <w:rPr>
                <w:rFonts w:ascii="Times New Roman" w:hAnsi="Times New Roman" w:cs="Times New Roman"/>
              </w:rPr>
              <w:t>Suicide Prevention:  Working with the state on potential grant funding for a dedicated part-time coordinator for these efforts. Also planning a public event for September.</w:t>
            </w:r>
          </w:p>
          <w:p w14:paraId="4951EDDA" w14:textId="77777777" w:rsidR="00F24192" w:rsidRPr="00F24192" w:rsidRDefault="00F24192" w:rsidP="00F24192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F24192">
              <w:rPr>
                <w:rFonts w:ascii="Times New Roman" w:hAnsi="Times New Roman" w:cs="Times New Roman"/>
              </w:rPr>
              <w:t>ESF 8, MRC:  Continuing to provide Stop the Bleed and CPR/BLS/AED trainings throughout the community</w:t>
            </w:r>
          </w:p>
          <w:p w14:paraId="671EA6CD" w14:textId="77777777" w:rsidR="00F24192" w:rsidRPr="00F24192" w:rsidRDefault="00F24192" w:rsidP="00F24192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F24192">
              <w:rPr>
                <w:rFonts w:ascii="Times New Roman" w:hAnsi="Times New Roman" w:cs="Times New Roman"/>
              </w:rPr>
              <w:t>HCCF: Current open grant cycle with $500,000 of ARPA funds available to nonprofits, applications are due by July 4</w:t>
            </w:r>
            <w:r w:rsidRPr="00F24192">
              <w:rPr>
                <w:rFonts w:ascii="Times New Roman" w:hAnsi="Times New Roman" w:cs="Times New Roman"/>
                <w:vertAlign w:val="superscript"/>
              </w:rPr>
              <w:t>th</w:t>
            </w:r>
            <w:r w:rsidRPr="00F24192">
              <w:rPr>
                <w:rFonts w:ascii="Times New Roman" w:hAnsi="Times New Roman" w:cs="Times New Roman"/>
              </w:rPr>
              <w:t>.</w:t>
            </w:r>
          </w:p>
          <w:p w14:paraId="1DF1E1D0" w14:textId="77777777" w:rsidR="00F24192" w:rsidRPr="00F24192" w:rsidRDefault="00F24192" w:rsidP="00F24192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F24192">
              <w:rPr>
                <w:rFonts w:ascii="Times New Roman" w:hAnsi="Times New Roman" w:cs="Times New Roman"/>
              </w:rPr>
              <w:t>DEI:  Hendricks County Pride Picnic &amp; Celebration – HCAD is looking to recruit several volunteers to help at the event with hydration, welcoming/hosting, and observing perimeter of the event for safety issues. Please reach out to Shannon or Becky.</w:t>
            </w:r>
          </w:p>
          <w:p w14:paraId="5AA6A1E6" w14:textId="418EA656" w:rsidR="005F33F7" w:rsidRDefault="005F33F7" w:rsidP="00A81B6E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6BB9580F" w14:textId="77777777" w:rsidR="00EF2099" w:rsidRPr="005F33F7" w:rsidRDefault="00EF2099" w:rsidP="00B64CC1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</w:p>
          <w:p w14:paraId="771CF5F0" w14:textId="2D1A860B" w:rsidR="00656229" w:rsidRPr="00656229" w:rsidRDefault="00656229" w:rsidP="00EF209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</w:rPr>
            </w:pPr>
            <w:r w:rsidRPr="00656229">
              <w:rPr>
                <w:rFonts w:ascii="Times New Roman" w:hAnsi="Times New Roman" w:cs="Times New Roman"/>
                <w:b/>
                <w:bCs/>
              </w:rPr>
              <w:t>LCC Funds Financial Report/Budget Summary – Christa</w:t>
            </w:r>
            <w:r w:rsidR="00F24192">
              <w:rPr>
                <w:rFonts w:ascii="Times New Roman" w:hAnsi="Times New Roman" w:cs="Times New Roman"/>
                <w:b/>
                <w:bCs/>
              </w:rPr>
              <w:t xml:space="preserve"> supplied</w:t>
            </w:r>
          </w:p>
          <w:p w14:paraId="339371D6" w14:textId="42BB9704" w:rsidR="00EF2099" w:rsidRPr="00BE1F87" w:rsidRDefault="00EF2099" w:rsidP="00EF2099">
            <w:pPr>
              <w:pStyle w:val="ListParagraph"/>
              <w:ind w:left="1275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>Current balance of account</w:t>
            </w:r>
            <w:r>
              <w:rPr>
                <w:rFonts w:ascii="Times New Roman" w:hAnsi="Times New Roman" w:cs="Times New Roman"/>
                <w:bCs/>
              </w:rPr>
              <w:t>:  $1</w:t>
            </w:r>
            <w:r w:rsidR="00F24192">
              <w:rPr>
                <w:rFonts w:ascii="Times New Roman" w:hAnsi="Times New Roman" w:cs="Times New Roman"/>
                <w:bCs/>
              </w:rPr>
              <w:t>43,556</w:t>
            </w:r>
          </w:p>
          <w:p w14:paraId="3A82E3E7" w14:textId="2E17BD35" w:rsidR="00EF2099" w:rsidRPr="00BE1F87" w:rsidRDefault="00EF2099" w:rsidP="00EF2099">
            <w:pPr>
              <w:pStyle w:val="ListParagraph"/>
              <w:ind w:left="1275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 xml:space="preserve">Expenses for </w:t>
            </w:r>
            <w:r w:rsidR="00F24192">
              <w:rPr>
                <w:rFonts w:ascii="Times New Roman" w:hAnsi="Times New Roman" w:cs="Times New Roman"/>
                <w:bCs/>
              </w:rPr>
              <w:t>May</w:t>
            </w:r>
            <w:r>
              <w:rPr>
                <w:rFonts w:ascii="Times New Roman" w:hAnsi="Times New Roman" w:cs="Times New Roman"/>
                <w:bCs/>
              </w:rPr>
              <w:t xml:space="preserve"> 2023:</w:t>
            </w:r>
            <w:r w:rsidRPr="00BE1F87">
              <w:rPr>
                <w:rFonts w:ascii="Times New Roman" w:hAnsi="Times New Roman" w:cs="Times New Roman"/>
                <w:bCs/>
              </w:rPr>
              <w:tab/>
            </w:r>
            <w:r>
              <w:rPr>
                <w:rFonts w:ascii="Times New Roman" w:hAnsi="Times New Roman" w:cs="Times New Roman"/>
                <w:bCs/>
              </w:rPr>
              <w:t>$2,7</w:t>
            </w:r>
            <w:r w:rsidR="00F24192">
              <w:rPr>
                <w:rFonts w:ascii="Times New Roman" w:hAnsi="Times New Roman" w:cs="Times New Roman"/>
                <w:bCs/>
              </w:rPr>
              <w:t>06</w:t>
            </w:r>
            <w:r>
              <w:rPr>
                <w:rFonts w:ascii="Times New Roman" w:hAnsi="Times New Roman" w:cs="Times New Roman"/>
                <w:bCs/>
              </w:rPr>
              <w:t xml:space="preserve">         </w:t>
            </w:r>
            <w:r w:rsidRPr="00BE1F87">
              <w:rPr>
                <w:rFonts w:ascii="Times New Roman" w:hAnsi="Times New Roman" w:cs="Times New Roman"/>
                <w:bCs/>
              </w:rPr>
              <w:t xml:space="preserve">Deposits for </w:t>
            </w:r>
            <w:r w:rsidR="00F24192">
              <w:rPr>
                <w:rFonts w:ascii="Times New Roman" w:hAnsi="Times New Roman" w:cs="Times New Roman"/>
                <w:bCs/>
              </w:rPr>
              <w:t>May</w:t>
            </w:r>
            <w:r>
              <w:rPr>
                <w:rFonts w:ascii="Times New Roman" w:hAnsi="Times New Roman" w:cs="Times New Roman"/>
                <w:bCs/>
              </w:rPr>
              <w:t xml:space="preserve"> 2023</w:t>
            </w:r>
            <w:r w:rsidRPr="00BE1F87">
              <w:rPr>
                <w:rFonts w:ascii="Times New Roman" w:hAnsi="Times New Roman" w:cs="Times New Roman"/>
                <w:bCs/>
              </w:rPr>
              <w:t xml:space="preserve">: </w:t>
            </w:r>
            <w:r>
              <w:rPr>
                <w:rFonts w:ascii="Times New Roman" w:hAnsi="Times New Roman" w:cs="Times New Roman"/>
                <w:bCs/>
              </w:rPr>
              <w:t xml:space="preserve">  $1</w:t>
            </w:r>
            <w:r w:rsidR="00F24192">
              <w:rPr>
                <w:rFonts w:ascii="Times New Roman" w:hAnsi="Times New Roman" w:cs="Times New Roman"/>
                <w:bCs/>
              </w:rPr>
              <w:t>0,561</w:t>
            </w:r>
          </w:p>
          <w:p w14:paraId="4A6DE17F" w14:textId="77777777" w:rsidR="00EF2099" w:rsidRPr="00EC610B" w:rsidRDefault="00EF2099" w:rsidP="00EF2099">
            <w:pPr>
              <w:rPr>
                <w:rFonts w:ascii="Times New Roman" w:hAnsi="Times New Roman" w:cs="Times New Roman"/>
                <w:bCs/>
              </w:rPr>
            </w:pPr>
          </w:p>
          <w:p w14:paraId="74709109" w14:textId="77777777" w:rsidR="00EF2099" w:rsidRDefault="00EF2099" w:rsidP="00EF2099">
            <w:pPr>
              <w:pStyle w:val="ListParagraph"/>
              <w:ind w:left="1275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Remaining LCC Grant Budget for </w:t>
            </w:r>
            <w:r w:rsidRPr="00BE1F87">
              <w:rPr>
                <w:rFonts w:ascii="Times New Roman" w:hAnsi="Times New Roman" w:cs="Times New Roman"/>
                <w:bCs/>
              </w:rPr>
              <w:t xml:space="preserve">2023 = </w:t>
            </w:r>
            <w:r>
              <w:rPr>
                <w:rFonts w:ascii="Times New Roman" w:hAnsi="Times New Roman" w:cs="Times New Roman"/>
                <w:bCs/>
              </w:rPr>
              <w:t>$6,000 +/ Education &amp; Prevention, $9,000 Law Enforcement, $0 Treatment/Intervention.</w:t>
            </w:r>
          </w:p>
          <w:p w14:paraId="3802CF8B" w14:textId="77777777" w:rsidR="00F24192" w:rsidRDefault="00F24192" w:rsidP="00EF2099">
            <w:pPr>
              <w:pStyle w:val="ListParagraph"/>
              <w:ind w:left="1275"/>
              <w:rPr>
                <w:rFonts w:ascii="Times New Roman" w:hAnsi="Times New Roman" w:cs="Times New Roman"/>
                <w:bCs/>
              </w:rPr>
            </w:pPr>
          </w:p>
          <w:p w14:paraId="26D69E83" w14:textId="77777777" w:rsidR="00F24192" w:rsidRPr="00F24192" w:rsidRDefault="00F24192" w:rsidP="00F2419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F24192">
              <w:rPr>
                <w:rFonts w:ascii="Times New Roman" w:hAnsi="Times New Roman" w:cs="Times New Roman"/>
                <w:b/>
                <w:i/>
                <w:iCs/>
                <w:color w:val="FF0000"/>
                <w:sz w:val="24"/>
                <w:szCs w:val="24"/>
              </w:rPr>
              <w:t>Next grant month is October 2023 (apps due in September)</w:t>
            </w:r>
          </w:p>
          <w:p w14:paraId="128BC3D6" w14:textId="2FA54F4A" w:rsidR="00F24192" w:rsidRPr="00F24192" w:rsidRDefault="00F24192" w:rsidP="00F24192">
            <w:pPr>
              <w:pStyle w:val="ListParagraph"/>
              <w:ind w:left="1275"/>
              <w:rPr>
                <w:rFonts w:ascii="Times New Roman" w:hAnsi="Times New Roman" w:cs="Times New Roman"/>
                <w:bCs/>
              </w:rPr>
            </w:pPr>
          </w:p>
          <w:p w14:paraId="2D13EB21" w14:textId="472872D4" w:rsidR="00656229" w:rsidRDefault="00656229" w:rsidP="00EF2099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281A126C" w14:textId="1C52BA29" w:rsidR="00F24192" w:rsidRPr="00F24192" w:rsidRDefault="00EF2099" w:rsidP="00F24192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</w:rPr>
            </w:pPr>
            <w:r w:rsidRPr="004530B5">
              <w:rPr>
                <w:rFonts w:ascii="Times New Roman" w:hAnsi="Times New Roman" w:cs="Times New Roman"/>
                <w:b/>
              </w:rPr>
              <w:t xml:space="preserve">ARPA Funds Financial Report/Budget Summary </w:t>
            </w:r>
            <w:r>
              <w:rPr>
                <w:rFonts w:ascii="Times New Roman" w:hAnsi="Times New Roman" w:cs="Times New Roman"/>
                <w:b/>
              </w:rPr>
              <w:t>– Chase</w:t>
            </w:r>
          </w:p>
          <w:p w14:paraId="2FBBACE3" w14:textId="77777777" w:rsidR="00EF2099" w:rsidRPr="008F055E" w:rsidRDefault="00EF2099" w:rsidP="00EF2099">
            <w:pPr>
              <w:pStyle w:val="ListParagraph"/>
              <w:ind w:left="1275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HCCF’s </w:t>
            </w:r>
            <w:r w:rsidRPr="008F055E">
              <w:rPr>
                <w:rFonts w:ascii="Times New Roman" w:hAnsi="Times New Roman" w:cs="Times New Roman"/>
                <w:bCs/>
              </w:rPr>
              <w:t>Granted Budget for 2023-2025 = $300,000</w:t>
            </w:r>
          </w:p>
          <w:p w14:paraId="4DE4422D" w14:textId="77777777" w:rsidR="00EF2099" w:rsidRDefault="00EF2099" w:rsidP="00EF2099">
            <w:pPr>
              <w:pStyle w:val="ListParagraph"/>
              <w:ind w:left="1275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CAP </w:t>
            </w:r>
            <w:r w:rsidRPr="008F055E">
              <w:rPr>
                <w:rFonts w:ascii="Times New Roman" w:hAnsi="Times New Roman" w:cs="Times New Roman"/>
                <w:bCs/>
              </w:rPr>
              <w:t>Award</w:t>
            </w:r>
            <w:r>
              <w:rPr>
                <w:rFonts w:ascii="Times New Roman" w:hAnsi="Times New Roman" w:cs="Times New Roman"/>
                <w:bCs/>
              </w:rPr>
              <w:t>s</w:t>
            </w:r>
            <w:r w:rsidRPr="008F055E">
              <w:rPr>
                <w:rFonts w:ascii="Times New Roman" w:hAnsi="Times New Roman" w:cs="Times New Roman"/>
                <w:bCs/>
              </w:rPr>
              <w:t xml:space="preserve"> So Far = $</w:t>
            </w:r>
            <w:r>
              <w:rPr>
                <w:rFonts w:ascii="Times New Roman" w:hAnsi="Times New Roman" w:cs="Times New Roman"/>
                <w:bCs/>
              </w:rPr>
              <w:t>152,400</w:t>
            </w:r>
          </w:p>
          <w:p w14:paraId="5D96EF06" w14:textId="40FC3B2B" w:rsidR="00F24192" w:rsidRPr="00F24192" w:rsidRDefault="00EF2099" w:rsidP="00F24192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Available for future CAP Awards = $147,600</w:t>
            </w:r>
          </w:p>
          <w:p w14:paraId="405A207F" w14:textId="00BBC803" w:rsidR="00F24192" w:rsidRPr="00A81B6E" w:rsidRDefault="00F24192" w:rsidP="00225ACA">
            <w:pPr>
              <w:pStyle w:val="ListParagraph"/>
              <w:numPr>
                <w:ilvl w:val="1"/>
                <w:numId w:val="10"/>
              </w:numPr>
              <w:ind w:left="1275"/>
              <w:rPr>
                <w:rFonts w:ascii="Times New Roman" w:hAnsi="Times New Roman" w:cs="Times New Roman"/>
                <w:bCs/>
              </w:rPr>
            </w:pPr>
            <w:r w:rsidRPr="00F24192">
              <w:rPr>
                <w:rFonts w:ascii="Times New Roman" w:hAnsi="Times New Roman" w:cs="Times New Roman"/>
                <w:bCs/>
                <w:i/>
                <w:iCs/>
              </w:rPr>
              <w:t>Earmarked specifically for ongoing and upcoming Partnership CAP projects. If you/your agency wants to champion one of the action goals related to a Strategy on the CAP, this funding is available to help support the efforts!</w:t>
            </w:r>
          </w:p>
          <w:p w14:paraId="55304C7E" w14:textId="77777777" w:rsidR="00EF2099" w:rsidRPr="00EF2099" w:rsidRDefault="00EF2099" w:rsidP="00EF2099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0301D0A" w14:textId="77777777" w:rsidR="00656229" w:rsidRPr="00656229" w:rsidRDefault="00656229" w:rsidP="00EF209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</w:rPr>
            </w:pPr>
            <w:r w:rsidRPr="00656229">
              <w:rPr>
                <w:rFonts w:ascii="Times New Roman" w:hAnsi="Times New Roman" w:cs="Times New Roman"/>
                <w:b/>
                <w:bCs/>
              </w:rPr>
              <w:t>Announcements, Upcoming Event Reminders</w:t>
            </w:r>
          </w:p>
          <w:p w14:paraId="00D6F07D" w14:textId="77777777" w:rsidR="00656229" w:rsidRPr="00656229" w:rsidRDefault="00656229" w:rsidP="00656229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  <w:r w:rsidRPr="00656229">
              <w:rPr>
                <w:rFonts w:ascii="Tahoma" w:hAnsi="Tahoma" w:cs="Tahoma"/>
                <w:b/>
                <w:bCs/>
              </w:rPr>
              <w:t>﻿</w:t>
            </w:r>
          </w:p>
          <w:p w14:paraId="6A83A92F" w14:textId="16D7CB45" w:rsidR="00EF2099" w:rsidRPr="00EF2099" w:rsidRDefault="00656229" w:rsidP="00EF2099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  <w:r w:rsidRPr="00656229">
              <w:rPr>
                <w:rFonts w:ascii="Times New Roman" w:hAnsi="Times New Roman" w:cs="Times New Roman"/>
                <w:b/>
                <w:bCs/>
              </w:rPr>
              <w:t>Reminder: ALL meeting links and details for the rest of the year can now be found on the </w:t>
            </w:r>
            <w:hyperlink r:id="rId6" w:tgtFrame="_blank" w:history="1">
              <w:r w:rsidRPr="00656229">
                <w:rPr>
                  <w:rStyle w:val="Hyperlink"/>
                  <w:rFonts w:ascii="Times New Roman" w:hAnsi="Times New Roman" w:cs="Times New Roman"/>
                  <w:b/>
                  <w:bCs/>
                </w:rPr>
                <w:t>Partnership website</w:t>
              </w:r>
            </w:hyperlink>
            <w:r w:rsidRPr="00656229">
              <w:rPr>
                <w:rFonts w:ascii="Times New Roman" w:hAnsi="Times New Roman" w:cs="Times New Roman"/>
                <w:b/>
                <w:bCs/>
              </w:rPr>
              <w:t> for your convenience. Please note, each meeting has its own link, so bookmark the website and it'll always be there for you.</w:t>
            </w:r>
            <w:bookmarkStart w:id="1" w:name="_Hlk507928054"/>
            <w:bookmarkEnd w:id="0"/>
          </w:p>
          <w:p w14:paraId="06BF0E2C" w14:textId="5FBC5A1C" w:rsidR="00495CCB" w:rsidRPr="00FC63B1" w:rsidRDefault="00495CCB" w:rsidP="00FC63B1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6A8F6069" w14:textId="082C67AC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495CCB">
              <w:rPr>
                <w:rFonts w:ascii="Times New Roman" w:hAnsi="Times New Roman" w:cs="Times New Roman"/>
                <w:b/>
                <w:bCs/>
                <w:u w:val="single"/>
              </w:rPr>
              <w:t>Governor’s Commission update/Legislative updates</w:t>
            </w:r>
          </w:p>
          <w:p w14:paraId="76970752" w14:textId="0B2EFDF5" w:rsidR="00BE1F87" w:rsidRDefault="00A81B6E" w:rsidP="00276CDC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ur </w:t>
            </w:r>
            <w:r w:rsidR="00F24192">
              <w:rPr>
                <w:rFonts w:ascii="Times New Roman" w:hAnsi="Times New Roman" w:cs="Times New Roman"/>
              </w:rPr>
              <w:t xml:space="preserve">2023 CCP </w:t>
            </w:r>
            <w:r>
              <w:rPr>
                <w:rFonts w:ascii="Times New Roman" w:hAnsi="Times New Roman" w:cs="Times New Roman"/>
              </w:rPr>
              <w:t xml:space="preserve">has been </w:t>
            </w:r>
            <w:r w:rsidR="00F24192">
              <w:rPr>
                <w:rFonts w:ascii="Times New Roman" w:hAnsi="Times New Roman" w:cs="Times New Roman"/>
              </w:rPr>
              <w:t>approved as was the 4rth /Final report on 2022 CCP.</w:t>
            </w:r>
            <w:r w:rsidR="002337BE" w:rsidRPr="00BE1F87">
              <w:rPr>
                <w:rFonts w:ascii="Times New Roman" w:hAnsi="Times New Roman" w:cs="Times New Roman"/>
              </w:rPr>
              <w:t xml:space="preserve">  </w:t>
            </w:r>
            <w:r w:rsidR="002474C4">
              <w:rPr>
                <w:rFonts w:ascii="Times New Roman" w:hAnsi="Times New Roman" w:cs="Times New Roman"/>
              </w:rPr>
              <w:t>All Community events and grant opportunities have been forwarded to Michael Aviah to post on the Partnership website (see below).</w:t>
            </w:r>
          </w:p>
          <w:p w14:paraId="0D9371D3" w14:textId="77777777" w:rsidR="00A81B6E" w:rsidRDefault="00A81B6E" w:rsidP="00276CD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4072FEF1" w14:textId="77777777" w:rsidR="00A81B6E" w:rsidRPr="00A81B6E" w:rsidRDefault="00A81B6E" w:rsidP="00A81B6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A81B6E">
              <w:rPr>
                <w:rFonts w:ascii="Times New Roman" w:hAnsi="Times New Roman" w:cs="Times New Roman"/>
              </w:rPr>
              <w:t>Hendricks County Pride Picnic – June 25th from 12-4pm at Williams Park in Brownsburg – volunteers needed, contact Shannon or Becky.</w:t>
            </w:r>
          </w:p>
          <w:p w14:paraId="16AB28B6" w14:textId="77777777" w:rsidR="00A81B6E" w:rsidRPr="00A81B6E" w:rsidRDefault="00A81B6E" w:rsidP="00A81B6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F459AB2" w14:textId="77777777" w:rsidR="00A81B6E" w:rsidRPr="00A81B6E" w:rsidRDefault="00A81B6E" w:rsidP="00A81B6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A81B6E">
              <w:rPr>
                <w:rFonts w:ascii="Times New Roman" w:hAnsi="Times New Roman" w:cs="Times New Roman"/>
              </w:rPr>
              <w:t>The Miles We Walk – First #2023JustTheFacts Student PSA Video Completed (Viewed Together)</w:t>
            </w:r>
          </w:p>
          <w:p w14:paraId="6C4C6A90" w14:textId="77777777" w:rsidR="00A81B6E" w:rsidRPr="00A81B6E" w:rsidRDefault="00A81B6E" w:rsidP="00A81B6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A81B6E">
              <w:rPr>
                <w:rFonts w:ascii="Times New Roman" w:hAnsi="Times New Roman" w:cs="Times New Roman"/>
              </w:rPr>
              <w:t>Contact Tonya Geans to get involved if you have interested students/families</w:t>
            </w:r>
          </w:p>
          <w:p w14:paraId="4AA11697" w14:textId="77777777" w:rsidR="00A81B6E" w:rsidRPr="00A81B6E" w:rsidRDefault="00A81B6E" w:rsidP="00A81B6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0EC777F" w14:textId="77777777" w:rsidR="00A81B6E" w:rsidRPr="00A81B6E" w:rsidRDefault="00A81B6E" w:rsidP="00A81B6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A81B6E">
              <w:rPr>
                <w:rFonts w:ascii="Times New Roman" w:hAnsi="Times New Roman" w:cs="Times New Roman"/>
              </w:rPr>
              <w:t>Crossroads Creative Endeavors – Creative Wellness Workshop on July 27th from 2-4pm at Arbuckle Acres Park, Shelter 4 in Brownsburg</w:t>
            </w:r>
          </w:p>
          <w:p w14:paraId="2AB11868" w14:textId="77777777" w:rsidR="00A81B6E" w:rsidRPr="00A81B6E" w:rsidRDefault="00A81B6E" w:rsidP="00A81B6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A81B6E">
              <w:rPr>
                <w:rFonts w:ascii="Times New Roman" w:hAnsi="Times New Roman" w:cs="Times New Roman"/>
              </w:rPr>
              <w:t>Cummins BHS:  New Hendricks County Ops Director, Liz LeMay (elemay@cumminsbhs.org)</w:t>
            </w:r>
          </w:p>
          <w:p w14:paraId="67021C61" w14:textId="77777777" w:rsidR="00A81B6E" w:rsidRPr="00A81B6E" w:rsidRDefault="00A81B6E" w:rsidP="00A81B6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707A3D5" w14:textId="77777777" w:rsidR="00A81B6E" w:rsidRDefault="00A81B6E" w:rsidP="00A81B6E">
            <w:pPr>
              <w:pStyle w:val="ListParagraph"/>
              <w:rPr>
                <w:rFonts w:ascii="Times New Roman" w:hAnsi="Times New Roman" w:cs="Times New Roman"/>
              </w:rPr>
            </w:pPr>
            <w:r w:rsidRPr="00A81B6E">
              <w:rPr>
                <w:rFonts w:ascii="Times New Roman" w:hAnsi="Times New Roman" w:cs="Times New Roman"/>
              </w:rPr>
              <w:t>Next HCHP Meeting July 14th – Professional Development Training, Heather M. from HVAP – Human Trafficking Awareness &amp; Response – Virtual @ 8:30am</w:t>
            </w:r>
          </w:p>
          <w:p w14:paraId="7A89879C" w14:textId="77777777" w:rsidR="00A81B6E" w:rsidRDefault="00A81B6E" w:rsidP="00A81B6E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0489E10" w14:textId="77777777" w:rsidR="00A81B6E" w:rsidRPr="00A81B6E" w:rsidRDefault="00A81B6E" w:rsidP="00A81B6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A81B6E">
              <w:rPr>
                <w:rFonts w:ascii="Times New Roman" w:hAnsi="Times New Roman" w:cs="Times New Roman"/>
              </w:rPr>
              <w:t>Care to Change continues to host their trainings for faith leaders.</w:t>
            </w:r>
          </w:p>
          <w:p w14:paraId="5CE4C5CB" w14:textId="77777777" w:rsidR="00A81B6E" w:rsidRPr="00A81B6E" w:rsidRDefault="00A81B6E" w:rsidP="00A81B6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A81B6E">
              <w:rPr>
                <w:rFonts w:ascii="Times New Roman" w:hAnsi="Times New Roman" w:cs="Times New Roman"/>
              </w:rPr>
              <w:t>WED, AUG 16th at 11:00am - Church Leader Roundtable: Moving Beyond Trauma</w:t>
            </w:r>
          </w:p>
          <w:p w14:paraId="53291AB1" w14:textId="4F84F1DC" w:rsidR="00A81B6E" w:rsidRPr="00A81B6E" w:rsidRDefault="00A81B6E" w:rsidP="00A81B6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A81B6E">
              <w:rPr>
                <w:rFonts w:ascii="Times New Roman" w:hAnsi="Times New Roman" w:cs="Times New Roman"/>
              </w:rPr>
              <w:t>WED, AUG 30th at 8:30 AM - Church Leader Roundtable: Suicide &amp; Self-Harm</w:t>
            </w:r>
          </w:p>
          <w:p w14:paraId="5B25001D" w14:textId="77777777" w:rsidR="00A81B6E" w:rsidRPr="00A81B6E" w:rsidRDefault="00A81B6E" w:rsidP="00A81B6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377F4D7" w14:textId="35823B4B" w:rsidR="00A81B6E" w:rsidRPr="00276CDC" w:rsidRDefault="00A81B6E" w:rsidP="00A81B6E">
            <w:pPr>
              <w:pStyle w:val="ListParagraph"/>
              <w:rPr>
                <w:rFonts w:ascii="Times New Roman" w:hAnsi="Times New Roman" w:cs="Times New Roman"/>
              </w:rPr>
            </w:pPr>
            <w:r w:rsidRPr="00A81B6E">
              <w:rPr>
                <w:rFonts w:ascii="Times New Roman" w:hAnsi="Times New Roman" w:cs="Times New Roman"/>
              </w:rPr>
              <w:t>HCHP Newsletter:  Remember to send any flyers to Michael // now can include alt-text for those with vision impairments that use audio assistance. Flyers are also placed on website.</w:t>
            </w:r>
          </w:p>
          <w:p w14:paraId="09768BEB" w14:textId="77777777" w:rsidR="00BE1F87" w:rsidRPr="00495CCB" w:rsidRDefault="00BE1F87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4410103F" w14:textId="2A91EF14" w:rsidR="002474C4" w:rsidRDefault="00EF2099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0E482E8F" w14:textId="309A333D" w:rsidR="00495CCB" w:rsidRPr="00EF2099" w:rsidRDefault="00EF2099" w:rsidP="00EF2099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</w:t>
            </w:r>
            <w:r w:rsidR="00A81B6E">
              <w:rPr>
                <w:rFonts w:ascii="Times New Roman" w:hAnsi="Times New Roman" w:cs="Times New Roman"/>
                <w:b/>
                <w:bCs/>
              </w:rPr>
              <w:t>5</w:t>
            </w:r>
            <w:r w:rsidR="00495CCB" w:rsidRPr="00EF2099">
              <w:rPr>
                <w:rFonts w:ascii="Times New Roman" w:hAnsi="Times New Roman" w:cs="Times New Roman"/>
                <w:b/>
                <w:bCs/>
              </w:rPr>
              <w:t>.</w:t>
            </w:r>
            <w:r w:rsidR="00495CCB" w:rsidRPr="00EF2099">
              <w:rPr>
                <w:rFonts w:ascii="Times New Roman" w:hAnsi="Times New Roman" w:cs="Times New Roman"/>
                <w:b/>
                <w:bCs/>
              </w:rPr>
              <w:tab/>
            </w:r>
            <w:r w:rsidR="00BE1F87" w:rsidRPr="00EF2099">
              <w:rPr>
                <w:rFonts w:ascii="Times New Roman" w:hAnsi="Times New Roman" w:cs="Times New Roman"/>
                <w:b/>
                <w:bCs/>
                <w:u w:val="single"/>
              </w:rPr>
              <w:t xml:space="preserve">LCC </w:t>
            </w:r>
            <w:r w:rsidR="00495CCB" w:rsidRPr="00EF2099">
              <w:rPr>
                <w:rFonts w:ascii="Times New Roman" w:hAnsi="Times New Roman" w:cs="Times New Roman"/>
                <w:b/>
                <w:bCs/>
                <w:u w:val="single"/>
              </w:rPr>
              <w:t>Executive Board:</w:t>
            </w:r>
          </w:p>
          <w:p w14:paraId="022EEA9C" w14:textId="210EDBBD" w:rsidR="00495CCB" w:rsidRDefault="00EE35DF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52109369" w14:textId="61B6E419" w:rsidR="006364A7" w:rsidRPr="006364A7" w:rsidRDefault="002474C4" w:rsidP="00495CCB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Executive Board meeting today.</w:t>
            </w:r>
          </w:p>
          <w:p w14:paraId="7F62A7D8" w14:textId="6F408DA3" w:rsidR="00BE1F87" w:rsidRPr="00BE1F87" w:rsidRDefault="00BE1F87" w:rsidP="00495CCB">
            <w:pPr>
              <w:pStyle w:val="ListParagraph"/>
              <w:rPr>
                <w:rFonts w:ascii="Times New Roman" w:hAnsi="Times New Roman" w:cs="Times New Roman"/>
                <w:i/>
                <w:iCs/>
              </w:rPr>
            </w:pPr>
          </w:p>
          <w:p w14:paraId="5CEB2129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43640E78" w14:textId="6081C372" w:rsidR="00F05FC2" w:rsidRPr="0062233E" w:rsidRDefault="007A58AC" w:rsidP="007A58AC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495CCB" w:rsidRPr="00495CCB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EXT MEETING - Wednesday </w:t>
            </w:r>
            <w:r w:rsidR="00EF2099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Ju</w:t>
            </w:r>
            <w:r w:rsidR="00A81B6E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ly 12</w:t>
            </w:r>
            <w:r w:rsidR="00495CCB" w:rsidRPr="00495CCB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, 202</w:t>
            </w:r>
            <w:r w:rsidR="002337BE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3</w:t>
            </w:r>
            <w:r w:rsidR="00495CCB" w:rsidRPr="00495CCB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 at 8:30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via </w:t>
            </w:r>
            <w:bookmarkEnd w:id="1"/>
            <w:r w:rsidR="00F52845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Google Meet - </w:t>
            </w:r>
            <w:r w:rsidR="00F52845" w:rsidRPr="00E14D01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u w:val="single"/>
              </w:rPr>
              <w:t>VIRTUAL</w:t>
            </w:r>
          </w:p>
        </w:tc>
      </w:tr>
    </w:tbl>
    <w:p w14:paraId="4259B76C" w14:textId="77777777" w:rsidR="00325FE1" w:rsidRDefault="00325FE1"/>
    <w:sectPr w:rsidR="00325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B30F7"/>
    <w:multiLevelType w:val="multilevel"/>
    <w:tmpl w:val="532E6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9E5F58"/>
    <w:multiLevelType w:val="hybridMultilevel"/>
    <w:tmpl w:val="29D2CDB4"/>
    <w:lvl w:ilvl="0" w:tplc="0C72D648">
      <w:start w:val="1"/>
      <w:numFmt w:val="decimal"/>
      <w:lvlText w:val="%1."/>
      <w:lvlJc w:val="left"/>
      <w:pPr>
        <w:ind w:left="1275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E659F0"/>
    <w:multiLevelType w:val="hybridMultilevel"/>
    <w:tmpl w:val="14FA2BA4"/>
    <w:lvl w:ilvl="0" w:tplc="C1AEAB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B6D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FE88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EABF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E39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9EA4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C81E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C412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E60A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67A4829"/>
    <w:multiLevelType w:val="multilevel"/>
    <w:tmpl w:val="0180E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C225074"/>
    <w:multiLevelType w:val="hybridMultilevel"/>
    <w:tmpl w:val="95EAB008"/>
    <w:lvl w:ilvl="0" w:tplc="A080D0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50CA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F497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BEBA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04A6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B481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AA3E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D830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0032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6F97485"/>
    <w:multiLevelType w:val="multilevel"/>
    <w:tmpl w:val="DD2E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91453C1"/>
    <w:multiLevelType w:val="multilevel"/>
    <w:tmpl w:val="D798A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42F54D2"/>
    <w:multiLevelType w:val="hybridMultilevel"/>
    <w:tmpl w:val="9A7631D4"/>
    <w:lvl w:ilvl="0" w:tplc="13E0D1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6225F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EA12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6221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D016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9CAB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40E1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9694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DE06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9FE2038"/>
    <w:multiLevelType w:val="multilevel"/>
    <w:tmpl w:val="8B6C3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20988406">
    <w:abstractNumId w:val="1"/>
  </w:num>
  <w:num w:numId="2" w16cid:durableId="1836218441">
    <w:abstractNumId w:val="5"/>
  </w:num>
  <w:num w:numId="3" w16cid:durableId="1584342017">
    <w:abstractNumId w:val="6"/>
  </w:num>
  <w:num w:numId="4" w16cid:durableId="1871839904">
    <w:abstractNumId w:val="3"/>
  </w:num>
  <w:num w:numId="5" w16cid:durableId="1427774612">
    <w:abstractNumId w:val="0"/>
  </w:num>
  <w:num w:numId="6" w16cid:durableId="1132481699">
    <w:abstractNumId w:val="8"/>
  </w:num>
  <w:num w:numId="7" w16cid:durableId="1760636531">
    <w:abstractNumId w:val="8"/>
  </w:num>
  <w:num w:numId="8" w16cid:durableId="1136289971">
    <w:abstractNumId w:val="4"/>
  </w:num>
  <w:num w:numId="9" w16cid:durableId="1778213468">
    <w:abstractNumId w:val="2"/>
  </w:num>
  <w:num w:numId="10" w16cid:durableId="6681685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</w:docVars>
  <w:rsids>
    <w:rsidRoot w:val="00F3124A"/>
    <w:rsid w:val="000A2DEE"/>
    <w:rsid w:val="000A4E40"/>
    <w:rsid w:val="000D56E9"/>
    <w:rsid w:val="00161E17"/>
    <w:rsid w:val="0017464C"/>
    <w:rsid w:val="001D3FD3"/>
    <w:rsid w:val="002337BE"/>
    <w:rsid w:val="00234782"/>
    <w:rsid w:val="002474C4"/>
    <w:rsid w:val="00276CDC"/>
    <w:rsid w:val="002B50C1"/>
    <w:rsid w:val="002D6BAF"/>
    <w:rsid w:val="002F7E1F"/>
    <w:rsid w:val="00325FE1"/>
    <w:rsid w:val="00336C6B"/>
    <w:rsid w:val="00422790"/>
    <w:rsid w:val="004408F8"/>
    <w:rsid w:val="00445D72"/>
    <w:rsid w:val="00454F0B"/>
    <w:rsid w:val="00474F6A"/>
    <w:rsid w:val="00495CCB"/>
    <w:rsid w:val="004D185C"/>
    <w:rsid w:val="004D715D"/>
    <w:rsid w:val="004E6DAC"/>
    <w:rsid w:val="00572139"/>
    <w:rsid w:val="005870FD"/>
    <w:rsid w:val="005F33F7"/>
    <w:rsid w:val="005F35A4"/>
    <w:rsid w:val="00621561"/>
    <w:rsid w:val="006364A7"/>
    <w:rsid w:val="00656229"/>
    <w:rsid w:val="00687827"/>
    <w:rsid w:val="006C1CB9"/>
    <w:rsid w:val="006E1707"/>
    <w:rsid w:val="006F3885"/>
    <w:rsid w:val="00795988"/>
    <w:rsid w:val="007A58AC"/>
    <w:rsid w:val="007E2422"/>
    <w:rsid w:val="00845610"/>
    <w:rsid w:val="00871CE7"/>
    <w:rsid w:val="00883BE2"/>
    <w:rsid w:val="008B11D3"/>
    <w:rsid w:val="008C7D7F"/>
    <w:rsid w:val="00937845"/>
    <w:rsid w:val="00966BD3"/>
    <w:rsid w:val="00987FDC"/>
    <w:rsid w:val="009A0F33"/>
    <w:rsid w:val="009B3282"/>
    <w:rsid w:val="00A81B6E"/>
    <w:rsid w:val="00A90C22"/>
    <w:rsid w:val="00AA6433"/>
    <w:rsid w:val="00B25135"/>
    <w:rsid w:val="00B64CC1"/>
    <w:rsid w:val="00BA0753"/>
    <w:rsid w:val="00BE1F87"/>
    <w:rsid w:val="00C11462"/>
    <w:rsid w:val="00C74B51"/>
    <w:rsid w:val="00C81A20"/>
    <w:rsid w:val="00C86DA7"/>
    <w:rsid w:val="00C87D33"/>
    <w:rsid w:val="00C9144B"/>
    <w:rsid w:val="00C920E0"/>
    <w:rsid w:val="00C92DF5"/>
    <w:rsid w:val="00CB1207"/>
    <w:rsid w:val="00CE4C29"/>
    <w:rsid w:val="00D50532"/>
    <w:rsid w:val="00D61802"/>
    <w:rsid w:val="00D9203D"/>
    <w:rsid w:val="00DA6DC9"/>
    <w:rsid w:val="00DD0F26"/>
    <w:rsid w:val="00DE2149"/>
    <w:rsid w:val="00E074A1"/>
    <w:rsid w:val="00E14D01"/>
    <w:rsid w:val="00E746A0"/>
    <w:rsid w:val="00EC610B"/>
    <w:rsid w:val="00EE35DF"/>
    <w:rsid w:val="00EF2099"/>
    <w:rsid w:val="00F05FC2"/>
    <w:rsid w:val="00F178F9"/>
    <w:rsid w:val="00F24192"/>
    <w:rsid w:val="00F3124A"/>
    <w:rsid w:val="00F52845"/>
    <w:rsid w:val="00F80243"/>
    <w:rsid w:val="00FC63B1"/>
    <w:rsid w:val="00FD6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7CE91"/>
  <w15:chartTrackingRefBased/>
  <w15:docId w15:val="{BBB90D22-080D-4CA3-9043-34CC9610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FC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64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64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823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0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66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83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046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175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75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1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69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mpaign-statistics.com/link_click/Gocl9vNz48_bUaJV/dae0f4f85e86db9e75a7c331de3da12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41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Christa Detzel</cp:lastModifiedBy>
  <cp:revision>4</cp:revision>
  <dcterms:created xsi:type="dcterms:W3CDTF">2023-06-27T14:40:00Z</dcterms:created>
  <dcterms:modified xsi:type="dcterms:W3CDTF">2023-06-27T14:55:00Z</dcterms:modified>
</cp:coreProperties>
</file>